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95e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976b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afa5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26Z</dcterms:created>
  <dcterms:modified xsi:type="dcterms:W3CDTF">2022-03-19T21:40:26Z</dcterms:modified>
</cp:coreProperties>
</file>